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600f06f04dabcd969c0fa925d7647232c3fd7ae"/>
    <w:p>
      <w:pPr>
        <w:pStyle w:val="Heading1"/>
      </w:pPr>
      <w:r>
        <w:t xml:space="preserve">Cover Letter for Doctor General Practitioner Position at [Clinic Name] in Malaysia Kuala Lumpur</w:t>
      </w:r>
    </w:p>
    <w:p>
      <w:pPr>
        <w:pStyle w:val="FirstParagraph"/>
      </w:pPr>
      <w:r>
        <w:t xml:space="preserve">Dear [Hiring Manager's Name],</w:t>
      </w:r>
    </w:p>
    <w:p>
      <w:pPr>
        <w:pStyle w:val="BodyText"/>
      </w:pPr>
      <w:r>
        <w:t xml:space="preserve">I am writing to express my sincere interest in the Doctor General Practitioner position at your esteemed institution in Malaysia Kuala Lumpur. As a dedicated and experienced medical professional with a passion for patient-centered care, I am eager to contribute my skills and expertise to your team while supporting the healthcare needs of this vibrant city. This Cover Letter serves as an opportunity to share my qualifications, experiences, and enthusiasm for working in Malaysia Kuala Lumpur as a Doctor General Practitioner.</w:t>
      </w:r>
    </w:p>
    <w:p>
      <w:pPr>
        <w:pStyle w:val="BodyText"/>
      </w:pPr>
      <w:r>
        <w:t xml:space="preserve">With [X years] of experience in general practice, I have developed a deep understanding of the complexities of primary healthcare and the importance of building trust with patients. My journey as a Doctor General Practitioner has been defined by my commitment to delivering comprehensive, compassionate care across diverse populations. In Malaysia Kuala Lumpur, where urbanization brings unique challenges and opportunities in public health, I am particularly drawn to the chance to serve a dynamic community that values innovation and accessibility in healthcare.</w:t>
      </w:r>
    </w:p>
    <w:p>
      <w:pPr>
        <w:pStyle w:val="BodyText"/>
      </w:pPr>
      <w:r>
        <w:t xml:space="preserve">My professional background as a Doctor General Practitioner has been shaped by rigorous training and hands-on experience. I hold [Medical Degree] from [University Name], where I graduated with honors, and have since completed my residency in Internal Medicine at [Hospital Name]. During this time, I honed my diagnostic skills, learned to manage chronic conditions such as diabetes and hypertension, and developed a strong foundation in preventive care. My work has involved treating patients of all ages, from pediatric cases to geriatric care, ensuring that each individual receives personalized attention tailored to their unique needs.</w:t>
      </w:r>
    </w:p>
    <w:p>
      <w:pPr>
        <w:pStyle w:val="BodyText"/>
      </w:pPr>
      <w:r>
        <w:t xml:space="preserve">What sets me apart as a Doctor General Practitioner is my ability to combine clinical expertise with empathy. In Malaysia Kuala Lumpur, where cultural diversity and rapid urbanization intersect, I have always prioritized understanding patients' cultural contexts and lifestyles. This approach has allowed me to build strong rapport with individuals from various backgrounds, ensuring that care is both effective and respectful of their values. For instance, in my previous role at [Previous Clinic/Hospital Name], I worked closely with migrant communities to provide language-appropriate consultations and culturally sensitive treatment plans, which significantly improved patient satisfaction and adherence to medical advice.</w:t>
      </w:r>
    </w:p>
    <w:p>
      <w:pPr>
        <w:pStyle w:val="BodyText"/>
      </w:pPr>
      <w:r>
        <w:t xml:space="preserve">Malaysia Kuala Lumpur offers a unique healthcare landscape that aligns perfectly with my professional goals. As a Doctor General Practitioner, I am passionate about addressing the growing demand for accessible, high-quality primary care in urban settings. The city’s mix of public and private healthcare institutions provides an ideal environment to innovate and collaborate with multidisciplinary teams. I am particularly inspired by [Clinic Name]’s commitment to [mention specific value or initiative of the clinic, e.g., "integrating technology into patient care" or "community health programs"], which resonates with my vision of delivering holistic and forward-thinking medical services.</w:t>
      </w:r>
    </w:p>
    <w:p>
      <w:pPr>
        <w:pStyle w:val="BodyText"/>
      </w:pPr>
      <w:r>
        <w:t xml:space="preserve">My experience as a Doctor General Practitioner has also equipped me to navigate the challenges of modern healthcare. I am adept at utilizing electronic health records, managing patient flow efficiently, and participating in continuous professional development. For example, I recently completed a certification in [relevant course or skill, e.g., "telemedicine" or "geriatric care"], which has enhanced my ability to adapt to evolving medical practices. In Malaysia Kuala Lumpur, where the healthcare sector is rapidly advancing, I am eager to contribute my knowledge while learning from the latest advancements in the field.</w:t>
      </w:r>
    </w:p>
    <w:p>
      <w:pPr>
        <w:pStyle w:val="BodyText"/>
      </w:pPr>
      <w:r>
        <w:t xml:space="preserve">What excites me most about this opportunity is the chance to be part of a team that prioritizes patient well-being and community health. As a Doctor General Practitioner, I believe in empowering patients through education and preventive care. In Malaysia Kuala Lumpur, where lifestyle-related illnesses are on the rise, I have consistently emphasized early intervention and healthy living strategies. This includes organizing health workshops for local schools and businesses, as well as partnering with NGOs to promote wellness initiatives. I am confident that my proactive approach would align seamlessly with [Clinic Name]’s mission to foster long-term health outcomes for patients.</w:t>
      </w:r>
    </w:p>
    <w:p>
      <w:pPr>
        <w:pStyle w:val="BodyText"/>
      </w:pPr>
      <w:r>
        <w:t xml:space="preserve">In addition to my clinical skills, I bring strong interpersonal and teamwork abilities that are essential in a fast-paced healthcare environment. As a Doctor General Practitioner, I understand the importance of collaboration with nurses, specialists, and administrative staff to ensure seamless patient care. My ability to communicate effectively and remain calm under pressure has been critical in managing high-volume clinics and complex cases. In Malaysia Kuala Lumpur’s bustling medical scene, I am confident that my adaptability and dedication will contribute positively to your team’s success.</w:t>
      </w:r>
    </w:p>
    <w:p>
      <w:pPr>
        <w:pStyle w:val="BodyText"/>
      </w:pPr>
      <w:r>
        <w:t xml:space="preserve">I am particularly drawn to [Clinic Name]’s focus on [specific aspect of the clinic, e.g., "holistic patient care" or "innovative treatment methods"], which reflects my own philosophy of medicine. I am eager to bring my expertise in general practice and passion for serving communities to your organization. My goal is to provide compassionate, evidence-based care that not only addresses immediate health concerns but also empowers patients to lead healthier lives.</w:t>
      </w:r>
    </w:p>
    <w:p>
      <w:pPr>
        <w:pStyle w:val="BodyText"/>
      </w:pPr>
      <w:r>
        <w:t xml:space="preserve">In conclusion, I am enthusiastic about the opportunity to join [Clinic Name] as a Doctor General Practitioner in Malaysia Kuala Lumpur. I am confident that my background, skills, and dedication will make me a valuable asset to your team. Thank you for considering my application. I would welcome the chance to discuss how my experience aligns with your needs and how I can contribute to the continued success of [Clinic Name].</w:t>
      </w:r>
    </w:p>
    <w:p>
      <w:pPr>
        <w:pStyle w:val="BodyText"/>
      </w:pPr>
      <w:r>
        <w:t xml:space="preserve">Sincerely,</w:t>
      </w:r>
      <w:r>
        <w:br/>
      </w:r>
      <w:r>
        <w:t xml:space="preserve">[Your Full Name]</w:t>
      </w:r>
      <w:r>
        <w:br/>
      </w:r>
      <w:r>
        <w:t xml:space="preserve">[Your Contact Information]</w:t>
      </w:r>
      <w:r>
        <w:br/>
      </w:r>
      <w:r>
        <w:t xml:space="preserve">[Medical License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4T06:05:03Z</dcterms:created>
  <dcterms:modified xsi:type="dcterms:W3CDTF">2026-07-24T06:05:03Z</dcterms:modified>
</cp:coreProperties>
</file>

<file path=docProps/custom.xml><?xml version="1.0" encoding="utf-8"?>
<Properties xmlns="http://schemas.openxmlformats.org/officeDocument/2006/custom-properties" xmlns:vt="http://schemas.openxmlformats.org/officeDocument/2006/docPropsVTypes"/>
</file>